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Los</w:t>
      </w:r>
      <w:r>
        <w:t xml:space="preserve"> </w:t>
      </w:r>
      <w:r>
        <w:t xml:space="preserve">Angeles</w:t>
      </w:r>
    </w:p>
    <w:bookmarkStart w:id="26" w:name="cover-letter"/>
    <w:p>
      <w:pPr>
        <w:pStyle w:val="Heading1"/>
      </w:pPr>
      <w:r>
        <w:t xml:space="preserve">COVER LETTER</w:t>
      </w:r>
    </w:p>
    <w:p>
      <w:pPr>
        <w:pStyle w:val="FirstParagraph"/>
      </w:pPr>
      <w:r>
        <w:rPr>
          <w:bCs/>
          <w:b/>
        </w:rPr>
        <w:t xml:space="preserve">John Doe</w:t>
      </w:r>
      <w:r>
        <w:br/>
      </w:r>
      <w:r>
        <w:t xml:space="preserve">123 Ocean Drive</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Hiring Manager</w:t>
      </w:r>
      <w:r>
        <w:br/>
      </w:r>
      <w:r>
        <w:t xml:space="preserve">Ocean Research Institute of Los Angeles</w:t>
      </w:r>
      <w:r>
        <w:br/>
      </w:r>
      <w:r>
        <w:t xml:space="preserve">456 Coastal Way</w:t>
      </w:r>
      <w:r>
        <w:br/>
      </w:r>
      <w:r>
        <w:t xml:space="preserve">Los Angeles, CA 90017</w:t>
      </w:r>
    </w:p>
    <w:bookmarkStart w:id="25" w:name="dear-hiring-manager"/>
    <w:p>
      <w:pPr>
        <w:pStyle w:val="Heading2"/>
      </w:pPr>
      <w:r>
        <w:t xml:space="preserve">Dear Hiring Manager,</w:t>
      </w:r>
    </w:p>
    <w:p>
      <w:pPr>
        <w:pStyle w:val="FirstParagraph"/>
      </w:pPr>
      <w:r>
        <w:t xml:space="preserve">I am writing to express my enthusiastic interest in the Oceanographer position at the Ocean Research Institute of Los Angeles. As a dedicated marine scientist with over a decade of experience studying oceanic ecosystems, I am eager to contribute my expertise in marine research and environmental stewardship to advance the critical work being done in this dynamic region. The unique combination of Los Angeles' coastal biodiversity, its role as a hub for climate science innovation, and the institute’s mission to protect marine environments align perfectly with my professional goals and passion for oceanography.</w:t>
      </w:r>
    </w:p>
    <w:bookmarkStart w:id="20" w:name="academic-background-and-expertise"/>
    <w:p>
      <w:pPr>
        <w:pStyle w:val="Heading3"/>
      </w:pPr>
      <w:r>
        <w:t xml:space="preserve">Academic Background and Expertise</w:t>
      </w:r>
    </w:p>
    <w:p>
      <w:pPr>
        <w:pStyle w:val="FirstParagraph"/>
      </w:pPr>
      <w:r>
        <w:t xml:space="preserve">I hold a Ph.D. in Oceanography from the University of California, Santa Barbara, where my dissertation focused on "The Impact of Climate Change on Marine Biodiversity in the Pacific Coastal Zone." This research involved extensive fieldwork along the Southern California coast, including data collection on kelp forest ecosystems and coral reef health. My academic training was complemented by a Master’s degree in Environmental Science from Stanford University, where I specialized in oceanic chemistry and remote sensing technologies. These qualifications have equipped me with the analytical skills necessary to address complex marine challenges, such as ocean acidification, coastal erosion, and the preservation of fragile marine habitats.</w:t>
      </w:r>
    </w:p>
    <w:p>
      <w:pPr>
        <w:pStyle w:val="BodyText"/>
      </w:pPr>
      <w:r>
        <w:t xml:space="preserve">In addition to my formal education, I have actively engaged in professional development through certifications in Geographic Information Systems (GIS) and advanced data modeling. My work has frequently intersected with the United States' broader environmental policies, particularly those concerning ocean conservation under the National Oceanic and Atmospheric Administration (NOAA). This experience has deepened my understanding of how scientific research can inform public policy, a perspective that I believe is vital for an Oceanographer in Los Angeles, where marine ecosystems face both local and global pressures.</w:t>
      </w:r>
    </w:p>
    <w:bookmarkEnd w:id="20"/>
    <w:bookmarkStart w:id="21" w:name="professional-experience-in-oceanography"/>
    <w:p>
      <w:pPr>
        <w:pStyle w:val="Heading3"/>
      </w:pPr>
      <w:r>
        <w:t xml:space="preserve">Professional Experience in Oceanography</w:t>
      </w:r>
    </w:p>
    <w:p>
      <w:pPr>
        <w:pStyle w:val="FirstParagraph"/>
      </w:pPr>
      <w:r>
        <w:t xml:space="preserve">Over the past 12 years, I have served as a Senior Research Scientist at the Pacific Marine Research Center in San Diego, where I led projects on coastal resilience and marine species migration. One of my most impactful initiatives involved collaborating with local fisheries to develop sustainable practices that balance economic needs with ecological preservation. This work required me to navigate the complexities of Los Angeles’ regulatory environment, including partnerships with the California Department of Fish and Wildlife and the Southern California Coastal Water Research Project (SCCWRP). These collaborations underscored the importance of interdisciplinary approaches in addressing marine challenges.</w:t>
      </w:r>
    </w:p>
    <w:p>
      <w:pPr>
        <w:pStyle w:val="BodyText"/>
      </w:pPr>
      <w:r>
        <w:t xml:space="preserve">My role also included directing a 5-year study on microplastic pollution in the Santa Monica Bay, which resulted in several peer-reviewed publications and policy recommendations adopted by regional stakeholders. This project highlighted the urgency of mitigating human impacts on marine ecosystems, a cause that resonates deeply with the mission of the Ocean Research Institute of Los Angeles. My ability to translate scientific findings into actionable strategies has been a cornerstone of my career, and I am excited about the opportunity to apply this skillset in a city where innovation and environmental advocacy intersect.</w:t>
      </w:r>
    </w:p>
    <w:bookmarkEnd w:id="21"/>
    <w:bookmarkStart w:id="22" w:name="research-contributions-and-fieldwork"/>
    <w:p>
      <w:pPr>
        <w:pStyle w:val="Heading3"/>
      </w:pPr>
      <w:r>
        <w:t xml:space="preserve">Research Contributions and Fieldwork</w:t>
      </w:r>
    </w:p>
    <w:p>
      <w:pPr>
        <w:pStyle w:val="FirstParagraph"/>
      </w:pPr>
      <w:r>
        <w:t xml:space="preserve">One of the most rewarding aspects of my career has been conducting fieldwork in diverse marine environments, from the icy waters of Alaska to the tropical reefs of Hawaii. However, Los Angeles’ coastal regions have always held a special significance for me. The Santa Catalina Island, the Channel Islands, and the Long Beach Harbor have served as vital laboratories for studying oceanic phenomena such as upwelling patterns and hypoxia events. My research in these areas has contributed to a better understanding of how local ecosystems respond to climate change, providing critical data for conservation efforts.</w:t>
      </w:r>
    </w:p>
    <w:p>
      <w:pPr>
        <w:pStyle w:val="BodyText"/>
      </w:pPr>
      <w:r>
        <w:t xml:space="preserve">In 2019, I spearheaded a project to map the distribution of seagrass beds along the Los Angeles coast using drone technology and satellite imagery. This initiative not only improved our knowledge of carbon sequestration in marine environments but also informed local policymakers about the importance of protecting these habitats. The success of this project demonstrated my ability to leverage cutting-edge tools to address pressing environmental issues—a skill I would bring to the Ocean Research Institute.</w:t>
      </w:r>
    </w:p>
    <w:bookmarkEnd w:id="22"/>
    <w:bookmarkStart w:id="23" w:name="commitment-to-environmental-stewardship"/>
    <w:p>
      <w:pPr>
        <w:pStyle w:val="Heading3"/>
      </w:pPr>
      <w:r>
        <w:t xml:space="preserve">Commitment to Environmental Stewardship</w:t>
      </w:r>
    </w:p>
    <w:p>
      <w:pPr>
        <w:pStyle w:val="FirstParagraph"/>
      </w:pPr>
      <w:r>
        <w:t xml:space="preserve">As an Oceanographer, I am deeply committed to fostering public awareness about the importance of marine conservation. In Los Angeles, I have volunteered with organizations such as the Ocean Cleanup LA and the Surfrider Foundation, advocating for policies that reduce plastic waste and protect coastal communities. These experiences have reinforced my belief that science must be paired with community engagement to drive meaningful change.</w:t>
      </w:r>
    </w:p>
    <w:p>
      <w:pPr>
        <w:pStyle w:val="BodyText"/>
      </w:pPr>
      <w:r>
        <w:t xml:space="preserve">Los Angeles’ unique position as a global city makes it an ideal location for pioneering oceanographic research. The region’s proximity to the Pacific Ocean, combined with its diverse population and technological resources, creates opportunities for innovative solutions to marine challenges. I am particularly drawn to the institute’s focus on climate resilience and marine biodiversity, areas where my background in both fieldwork and data analysis can make a tangible impact.</w:t>
      </w:r>
    </w:p>
    <w:bookmarkEnd w:id="23"/>
    <w:bookmarkStart w:id="24" w:name="conclusion"/>
    <w:p>
      <w:pPr>
        <w:pStyle w:val="Heading3"/>
      </w:pPr>
      <w:r>
        <w:t xml:space="preserve">Conclusion</w:t>
      </w:r>
    </w:p>
    <w:p>
      <w:pPr>
        <w:pStyle w:val="FirstParagraph"/>
      </w:pPr>
      <w:r>
        <w:t xml:space="preserve">I am confident that my academic training, professional experience, and passion for oceanography align with the needs of the Ocean Research Institute of Los Angeles. I would be honored to contribute to the institute’s mission of advancing marine science while addressing the environmental challenges facing our coastal communities. Thank you for considering my application. I look forward to discussing how my skills and vision can support your team’s goal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Los Angeles</dc:title>
  <dc:creator/>
  <dc:language>en</dc:language>
  <cp:keywords/>
  <dcterms:created xsi:type="dcterms:W3CDTF">2026-07-24T11:04:41Z</dcterms:created>
  <dcterms:modified xsi:type="dcterms:W3CDTF">2026-07-24T11:04:41Z</dcterms:modified>
</cp:coreProperties>
</file>

<file path=docProps/custom.xml><?xml version="1.0" encoding="utf-8"?>
<Properties xmlns="http://schemas.openxmlformats.org/officeDocument/2006/custom-properties" xmlns:vt="http://schemas.openxmlformats.org/officeDocument/2006/docPropsVTypes"/>
</file>